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Berlin</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10178 Berlin</w:t>
      </w:r>
      <w:r>
        <w:br/>
      </w:r>
      <w:r>
        <w:t xml:space="preserve">Germany</w:t>
      </w:r>
    </w:p>
    <w:bookmarkStart w:id="20" w:name="Xf56272dba2f91e961468e275736229f3b605b14"/>
    <w:p>
      <w:pPr>
        <w:pStyle w:val="Heading2"/>
      </w:pPr>
      <w:r>
        <w:t xml:space="preserve">Subject: Application for Electrical Engineer Internship at [Company Name] in Berlin</w:t>
      </w:r>
    </w:p>
    <w:p>
      <w:pPr>
        <w:pStyle w:val="FirstParagraph"/>
      </w:pPr>
      <w:r>
        <w:t xml:space="preserve">To the Esteemed Hiring Team at [Company Name],</w:t>
      </w:r>
    </w:p>
    <w:p>
      <w:pPr>
        <w:pStyle w:val="BodyText"/>
      </w:pPr>
      <w:r>
        <w:t xml:space="preserve">It is with profound enthusiasm that I submit my application for the Electrical Engineer Internship position within your esteemed organization in Berlin, Germany. As a dedicated engineering student deeply committed to advancing sustainable energy solutions and smart grid technologies, I am eager to contribute my academic expertise and practical skills to a pioneering company operating at the forefront of Germany's technological innovation landscape. This</w:t>
      </w:r>
      <w:r>
        <w:t xml:space="preserve"> </w:t>
      </w:r>
      <w:r>
        <w:rPr>
          <w:bCs/>
          <w:b/>
        </w:rPr>
        <w:t xml:space="preserve">Internship Application Letter</w:t>
      </w:r>
      <w:r>
        <w:t xml:space="preserve"> </w:t>
      </w:r>
      <w:r>
        <w:t xml:space="preserve">serves as my formal expression of interest in joining your team in the vibrant city of Berlin, where engineering excellence meets visionary industrial transformation.</w:t>
      </w:r>
    </w:p>
    <w:p>
      <w:pPr>
        <w:pStyle w:val="BodyText"/>
      </w:pPr>
      <w:r>
        <w:t xml:space="preserve">My academic journey at [Your University Name] has been meticulously structured to align with Germany's leadership in electrical engineering and renewable energy systems. I have completed rigorous coursework including Power Systems Analysis, Renewable Energy Integration, Embedded Systems Design, and Advanced Control Theory – all directly relevant to the cutting-edge projects pursued by companies in Berlin. For instance, my thesis on "Optimizing DC Microgrids for Urban Sustainability" involved designing a simulation model using MATLAB/Simulink to integrate photovoltaic systems with battery storage, addressing key challenges of Germany's</w:t>
      </w:r>
      <w:r>
        <w:t xml:space="preserve"> </w:t>
      </w:r>
      <w:r>
        <w:rPr>
          <w:iCs/>
          <w:i/>
        </w:rPr>
        <w:t xml:space="preserve">Energiewende</w:t>
      </w:r>
      <w:r>
        <w:t xml:space="preserve"> </w:t>
      </w:r>
      <w:r>
        <w:t xml:space="preserve">(energy transition) policy. This project required meticulous attention to German technical standards (DIN VDE 0126) and resonated deeply with Berlin’s commitment to becoming a carbon-neutral city by 2045. I am particularly inspired by [Company Name]'s work on [mention specific project/product, e.g., "smart grid management for Berlin's public transport network" or "innovative EV charging infrastructure"], which perfectly aligns with my academic focus and professional aspirations.</w:t>
      </w:r>
    </w:p>
    <w:p>
      <w:pPr>
        <w:pStyle w:val="BodyText"/>
      </w:pPr>
      <w:r>
        <w:t xml:space="preserve">As an aspiring</w:t>
      </w:r>
      <w:r>
        <w:t xml:space="preserve"> </w:t>
      </w:r>
      <w:r>
        <w:rPr>
          <w:bCs/>
          <w:b/>
        </w:rPr>
        <w:t xml:space="preserve">Electrical Engineer</w:t>
      </w:r>
      <w:r>
        <w:t xml:space="preserve">, I have cultivated both theoretical knowledge and hands-on competencies essential for success in Germany’s engineering environment. My laboratory experience includes:</w:t>
      </w:r>
    </w:p>
    <w:p>
      <w:pPr>
        <w:numPr>
          <w:ilvl w:val="0"/>
          <w:numId w:val="1001"/>
        </w:numPr>
        <w:pStyle w:val="Compact"/>
      </w:pPr>
      <w:r>
        <w:t xml:space="preserve">Designing and testing three-phase power distribution circuits with a focus on efficiency optimization</w:t>
      </w:r>
    </w:p>
    <w:p>
      <w:pPr>
        <w:numPr>
          <w:ilvl w:val="0"/>
          <w:numId w:val="1001"/>
        </w:numPr>
        <w:pStyle w:val="Compact"/>
      </w:pPr>
      <w:r>
        <w:t xml:space="preserve">Programming PLCs (Siemens S7-1500) for industrial automation scenarios</w:t>
      </w:r>
    </w:p>
    <w:p>
      <w:pPr>
        <w:numPr>
          <w:ilvl w:val="0"/>
          <w:numId w:val="1001"/>
        </w:numPr>
        <w:pStyle w:val="Compact"/>
      </w:pPr>
      <w:r>
        <w:t xml:space="preserve">Conducting electromagnetic compatibility (EMC) testing in accordance with IEC 61000 standards</w:t>
      </w:r>
    </w:p>
    <w:p>
      <w:pPr>
        <w:numPr>
          <w:ilvl w:val="0"/>
          <w:numId w:val="1001"/>
        </w:numPr>
        <w:pStyle w:val="Compact"/>
      </w:pPr>
      <w:r>
        <w:t xml:space="preserve">Developing embedded firmware for IoT-based energy monitoring systems using Arduino and Raspberry Pi platforms</w:t>
      </w:r>
    </w:p>
    <w:p>
      <w:pPr>
        <w:pStyle w:val="FirstParagraph"/>
      </w:pPr>
      <w:r>
        <w:t xml:space="preserve">Moreover, my proficiency in industry-standard tools like AutoCAD Electrical, PSCAD, and LabVIEW positions me to immediately contribute to your technical workflows. I am also actively studying basic German (A2 level) through the Goethe-Institut Berlin online program and have participated in the "German Engineering Culture" workshop at [University], where I learned about the importance of punctuality, precision, and collaborative problem-solving – values deeply ingrained in German engineering practice.</w:t>
      </w:r>
    </w:p>
    <w:p>
      <w:pPr>
        <w:pStyle w:val="BodyText"/>
      </w:pPr>
      <w:r>
        <w:t xml:space="preserve">My motivation for pursuing this internship specifically in</w:t>
      </w:r>
      <w:r>
        <w:t xml:space="preserve"> </w:t>
      </w:r>
      <w:r>
        <w:rPr>
          <w:bCs/>
          <w:b/>
        </w:rPr>
        <w:t xml:space="preserve">Germany Berlin</w:t>
      </w:r>
      <w:r>
        <w:t xml:space="preserve"> </w:t>
      </w:r>
      <w:r>
        <w:t xml:space="preserve">stems from a profound understanding of why this city is the epicenter of engineering innovation in Europe. Berlin's unique ecosystem – where global giants like Siemens, Bosch, and BMW’s R&amp;D centers coexist with agile startups like Green City Solutions and SolarisBus – creates an unparalleled environment for learning. The city’s commitment to digital infrastructure (Berlin Digital Strategy 2030), its supportive startup culture through initiatives like "Startup-Weekend Berlin," and its role as a hub for the EU’s Clean Energy Package implementation make it the ideal place to launch my career. I am particularly drawn to [Company Name]'s collaborative approach, exemplified by your partnership with TU Berlin on renewable energy research, which mirrors my desire to work within Germany’s renowned</w:t>
      </w:r>
      <w:r>
        <w:t xml:space="preserve"> </w:t>
      </w:r>
      <w:r>
        <w:rPr>
          <w:iCs/>
          <w:i/>
        </w:rPr>
        <w:t xml:space="preserve">Industrie 4.0</w:t>
      </w:r>
      <w:r>
        <w:t xml:space="preserve"> </w:t>
      </w:r>
      <w:r>
        <w:t xml:space="preserve">framework where cross-functional teamwork is paramount.</w:t>
      </w:r>
    </w:p>
    <w:p>
      <w:pPr>
        <w:pStyle w:val="BodyText"/>
      </w:pPr>
      <w:r>
        <w:t xml:space="preserve">I recognize that a successful internship in Germany demands more than technical skills – it requires cultural adaptability and a commitment to German professional standards. My time volunteering with the "Energy Transition Volunteers" initiative during my summer semester in Berlin provided invaluable insights into local engineering practices. I observed firsthand how projects are meticulously planned using Gantt charts, how documentation follows strict ISO 9001 protocols, and how engineers prioritize safety through rigorous risk assessments (such as the</w:t>
      </w:r>
      <w:r>
        <w:t xml:space="preserve"> </w:t>
      </w:r>
      <w:r>
        <w:rPr>
          <w:iCs/>
          <w:i/>
        </w:rPr>
        <w:t xml:space="preserve">Unfallverhütungsvorschriften</w:t>
      </w:r>
      <w:r>
        <w:t xml:space="preserve">). These experiences solidified my respect for Germany’s engineering excellence and prepared me to integrate seamlessly into your team.</w:t>
      </w:r>
    </w:p>
    <w:p>
      <w:pPr>
        <w:pStyle w:val="BodyText"/>
      </w:pPr>
      <w:r>
        <w:t xml:space="preserve">My goal is to contribute to meaningful projects that advance sustainable energy systems in Berlin while developing into a versatile Electrical Engineer capable of tackling complex challenges. I am confident that [Company Name]'s mentorship approach, which emphasizes "learning by doing" in real-world scenarios, aligns perfectly with my growth objectives. I am eager to apply my skills in power electronics design, renewable integration, and industrial automation to support your team’s mission – whether through optimizing grid stability for Berlin's expanding urban network or contributing to the development of next-generation energy storage solutions.</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deeply impressed by [Company Name]'s contributions to Germany’s engineering landscape and would be honored to learn from your experts while adding value through my fresh perspective and technical dedication. My resume, attached for your review, provides further detail on my qualifications, including my proficiency in German (A2), academic projects related to Berlin’s energy initiatives, and experience with the tools used daily by electrical engineers across Germany.</w:t>
      </w:r>
    </w:p>
    <w:p>
      <w:pPr>
        <w:pStyle w:val="BodyText"/>
      </w:pPr>
      <w:r>
        <w:t xml:space="preserve">I welcome the opportunity to discuss how my skills as a prospective Electrical Engineer can support [Company Name]’s innovative work in Berlin. I am available for an interview at your earliest convenience and will follow up within one week. Please feel free to contact me via email or phone at your convenience.</w:t>
      </w:r>
    </w:p>
    <w:p>
      <w:pPr>
        <w:pStyle w:val="BodyText"/>
      </w:pPr>
      <w:r>
        <w:t xml:space="preserve">With sincere appreci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in Berlin</dc:title>
  <dc:creator/>
  <dc:language>en</dc:language>
  <cp:keywords/>
  <dcterms:created xsi:type="dcterms:W3CDTF">2026-04-24T03:53:40Z</dcterms:created>
  <dcterms:modified xsi:type="dcterms:W3CDTF">2026-04-24T03:53:40Z</dcterms:modified>
</cp:coreProperties>
</file>

<file path=docProps/custom.xml><?xml version="1.0" encoding="utf-8"?>
<Properties xmlns="http://schemas.openxmlformats.org/officeDocument/2006/custom-properties" xmlns:vt="http://schemas.openxmlformats.org/officeDocument/2006/docPropsVTypes"/>
</file>